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15766E" w14:textId="77777777" w:rsidR="002033F4" w:rsidRPr="00004EC6" w:rsidRDefault="00D74CB7" w:rsidP="00004EC6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 wp14:anchorId="576D324D" wp14:editId="132F93BC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7772400" cy="10058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221707" name="8_Qs_Coronaviru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4EC6">
        <w:t xml:space="preserve"> </w:t>
      </w:r>
    </w:p>
    <w:sectPr w:rsidR="002033F4" w:rsidRPr="00004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C20AEE"/>
    <w:multiLevelType w:val="hybridMultilevel"/>
    <w:tmpl w:val="0A968DD2"/>
    <w:lvl w:ilvl="0" w:tplc="9D7AB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2C16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6E9A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5CF8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7A9A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E4D8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6AFA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70B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2A4E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B678F0"/>
    <w:multiLevelType w:val="hybridMultilevel"/>
    <w:tmpl w:val="6A88822C"/>
    <w:lvl w:ilvl="0" w:tplc="6E2E60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EA0623E" w:tentative="1">
      <w:start w:val="1"/>
      <w:numFmt w:val="lowerLetter"/>
      <w:lvlText w:val="%2."/>
      <w:lvlJc w:val="left"/>
      <w:pPr>
        <w:ind w:left="1080" w:hanging="360"/>
      </w:pPr>
    </w:lvl>
    <w:lvl w:ilvl="2" w:tplc="599E6AFA" w:tentative="1">
      <w:start w:val="1"/>
      <w:numFmt w:val="lowerRoman"/>
      <w:lvlText w:val="%3."/>
      <w:lvlJc w:val="right"/>
      <w:pPr>
        <w:ind w:left="1800" w:hanging="180"/>
      </w:pPr>
    </w:lvl>
    <w:lvl w:ilvl="3" w:tplc="7DB63682" w:tentative="1">
      <w:start w:val="1"/>
      <w:numFmt w:val="decimal"/>
      <w:lvlText w:val="%4."/>
      <w:lvlJc w:val="left"/>
      <w:pPr>
        <w:ind w:left="2520" w:hanging="360"/>
      </w:pPr>
    </w:lvl>
    <w:lvl w:ilvl="4" w:tplc="A55A092C" w:tentative="1">
      <w:start w:val="1"/>
      <w:numFmt w:val="lowerLetter"/>
      <w:lvlText w:val="%5."/>
      <w:lvlJc w:val="left"/>
      <w:pPr>
        <w:ind w:left="3240" w:hanging="360"/>
      </w:pPr>
    </w:lvl>
    <w:lvl w:ilvl="5" w:tplc="1E70F572" w:tentative="1">
      <w:start w:val="1"/>
      <w:numFmt w:val="lowerRoman"/>
      <w:lvlText w:val="%6."/>
      <w:lvlJc w:val="right"/>
      <w:pPr>
        <w:ind w:left="3960" w:hanging="180"/>
      </w:pPr>
    </w:lvl>
    <w:lvl w:ilvl="6" w:tplc="DBBA26A4" w:tentative="1">
      <w:start w:val="1"/>
      <w:numFmt w:val="decimal"/>
      <w:lvlText w:val="%7."/>
      <w:lvlJc w:val="left"/>
      <w:pPr>
        <w:ind w:left="4680" w:hanging="360"/>
      </w:pPr>
    </w:lvl>
    <w:lvl w:ilvl="7" w:tplc="CEDA279A" w:tentative="1">
      <w:start w:val="1"/>
      <w:numFmt w:val="lowerLetter"/>
      <w:lvlText w:val="%8."/>
      <w:lvlJc w:val="left"/>
      <w:pPr>
        <w:ind w:left="5400" w:hanging="360"/>
      </w:pPr>
    </w:lvl>
    <w:lvl w:ilvl="8" w:tplc="907A0336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tDA1sTQ2MTY2MDBV0lEKTi0uzszPAykwqgUAhxBSTCwAAAA="/>
  </w:docVars>
  <w:rsids>
    <w:rsidRoot w:val="003334D3"/>
    <w:rsid w:val="00004EC6"/>
    <w:rsid w:val="00066E8F"/>
    <w:rsid w:val="000A5F4B"/>
    <w:rsid w:val="001143DF"/>
    <w:rsid w:val="001A5400"/>
    <w:rsid w:val="002033F4"/>
    <w:rsid w:val="003334D3"/>
    <w:rsid w:val="005501A4"/>
    <w:rsid w:val="00562416"/>
    <w:rsid w:val="005A7DDB"/>
    <w:rsid w:val="005E5A8A"/>
    <w:rsid w:val="007315BE"/>
    <w:rsid w:val="007A7B0D"/>
    <w:rsid w:val="008079B3"/>
    <w:rsid w:val="00A64181"/>
    <w:rsid w:val="00B40627"/>
    <w:rsid w:val="00C528B9"/>
    <w:rsid w:val="00D02E96"/>
    <w:rsid w:val="00D74CB7"/>
    <w:rsid w:val="00F01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8228C"/>
  <w15:chartTrackingRefBased/>
  <w15:docId w15:val="{8806DD4D-6FC3-4285-A851-4142A8E01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4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7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79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79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7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79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9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9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Ray Korson</cp:lastModifiedBy>
  <cp:revision>2</cp:revision>
  <dcterms:created xsi:type="dcterms:W3CDTF">2020-03-12T01:22:00Z</dcterms:created>
  <dcterms:modified xsi:type="dcterms:W3CDTF">2020-03-12T01:22:00Z</dcterms:modified>
</cp:coreProperties>
</file>